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AC131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TGCAGTCGCACGGGTGGTAGTAATACCATTAGTGGCGGACGGGTGAGTAATACATAGGAA  60</w:t>
      </w:r>
    </w:p>
    <w:p w14:paraId="6D723C81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1      TGCAGTCGCACGGGTGGTAGTAATACCATTAGTGGCGGACGGGTGAGTAATACATAGGAA  60</w:t>
      </w:r>
    </w:p>
    <w:p w14:paraId="52881A8C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2      TGCAGTCGCACGGGTGGTAGTAATACCATTAGTGGCGGACGGGTGAGTAATACATAGGAA  60</w:t>
      </w:r>
    </w:p>
    <w:p w14:paraId="4A6F4619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----GTCGCACGGGTGGTAGTAATACCATTAGTGGCGGACGGGTGAGTAATACATAGGAA  56</w:t>
      </w:r>
    </w:p>
    <w:p w14:paraId="29E113BC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-----TCGCACGGGTGGTAGTAATACCATTAGTGGCGGACGGGTGAGTAATACATAGGAA  55</w:t>
      </w:r>
    </w:p>
    <w:p w14:paraId="3ABEE74B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TGCAGTCGCACGGGTGGTAGTAATACCATTAGTGGCGGACGGGTGAGTAATACATAGGAA  60</w:t>
      </w:r>
    </w:p>
    <w:p w14:paraId="48BBF379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</w:p>
    <w:p w14:paraId="6D7850E1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TCTGCCTTATAGAGGGGGATAGCTGTTGGAAACGACAGGTAATACCGCATAATCCCTGAG  120</w:t>
      </w:r>
    </w:p>
    <w:p w14:paraId="3BC3C578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1      TCTGCCTTATAGAGGGGGATAGCTGTTGGAAACGACAGGTAATACCGCATAATCCCTGAG  120</w:t>
      </w:r>
    </w:p>
    <w:p w14:paraId="607B5EA3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2      TCTGCCTTATAGAGGGGGATAGCTGTTGGAAACGACAGGTAATACCGCATAATCCCTGAG  120</w:t>
      </w:r>
    </w:p>
    <w:p w14:paraId="77EA8F71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TCTGCCTTATAGAGGGGGATAGCTGTTGGAAACGACAGGTAATACCGCATAATCCCTGAG  116</w:t>
      </w:r>
    </w:p>
    <w:p w14:paraId="7C8DE865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TCTGCCTTATAGAGGGGGATAGCTGTTGGAAACGACAGGTAATACCGCATAATCCCTGAG  115</w:t>
      </w:r>
    </w:p>
    <w:p w14:paraId="6B195EC1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TCTGCCTTATAGAGGGGGATAGCTGTTGGAAACGACAGGTAATACCGCATAATCCCTGAG  120</w:t>
      </w:r>
    </w:p>
    <w:p w14:paraId="4754F9E4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</w:p>
    <w:p w14:paraId="22036956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GGGTAAAGGAGAAATCCGCTATAAGATGAGCCTATGGCTGATTAGCTAGTTGGTGGGGTA  180</w:t>
      </w:r>
    </w:p>
    <w:p w14:paraId="77ECC2FC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1      GGGTAAAGGAGAAATCCGCTATAAGATGAGCCTATGGCTGATTAGCTAGTTGGTGGGGTA  180</w:t>
      </w:r>
    </w:p>
    <w:p w14:paraId="510126F8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2      GGGTAAAGGAGAAATCCGCTATAAGATGAGCCTATGGCTGATTAGCTAGTTGGTGGGGTA  180</w:t>
      </w:r>
    </w:p>
    <w:p w14:paraId="3440E7D0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GGGTAAAGGAGAAATCCGCTATAAGATGAGCCTATGGCTGATTAGCTAGTTGGTGGGGTA  176</w:t>
      </w:r>
    </w:p>
    <w:p w14:paraId="3909E9BC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GGGTAAAGGAGAAATCCGCTATAAGATGAGCCTATGGCTGATTAGCTAGTTGGTGGGGTA  175</w:t>
      </w:r>
    </w:p>
    <w:p w14:paraId="4C589C99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GGGTAAAGGAGAAATCCGCTATAAGATGAGCCTATGGCTGATTAGCTAGTTGGTGGGGTA  180</w:t>
      </w:r>
    </w:p>
    <w:p w14:paraId="7E7C8879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</w:p>
    <w:p w14:paraId="0A8C8392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AAGGCCTACCAAGGCGACGATCAGTAGCTGTTCTGAGAGGAAGACCAGCCACATTGGAAC  240</w:t>
      </w:r>
    </w:p>
    <w:p w14:paraId="4BA02406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1      AAGGCCTACCAAGGCGACGATCAGTAGCTGTTCTGAGAGGAAGACCAGCCACATTGGAAC  240</w:t>
      </w:r>
    </w:p>
    <w:p w14:paraId="5992C58E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2      AAGGCCTACCAAGGCGACGATCAGTAGCTGTTCTGAGAGGAAGACCAGCCACATTGGAAC  240</w:t>
      </w:r>
    </w:p>
    <w:p w14:paraId="6EB1CE72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AAGGCCTACCAAGGCGACGATCAGTAGCTGTTCTGAGAGGAAGACCAGCCACATTGGAAC  236</w:t>
      </w:r>
    </w:p>
    <w:p w14:paraId="3649E0E7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AAGGCCTACCAAGGCGACGATCAGTAGCTGTTCTGAGAGGAAGACCAGCCACATTGGAAC  235</w:t>
      </w:r>
    </w:p>
    <w:p w14:paraId="4B45D090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AAGGCCTACCAAGGCGACGATCAGTAGCTGTTCTGAGAGGAAGACCAGCCACATTGGAAC  240</w:t>
      </w:r>
    </w:p>
    <w:p w14:paraId="505F0B90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</w:p>
    <w:p w14:paraId="694B78B0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TGAGACACGGTCCAGACTCCTACGGGAGGCAGCAGTGAGGAATATTGGACAATGGGGGAA  300</w:t>
      </w:r>
    </w:p>
    <w:p w14:paraId="0F61EEED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1      TGAGACACGGTCCAGACTCCTACGGGAGGCAGCAGTGAGGAATATTGGACAATGGGGGAA  300</w:t>
      </w:r>
    </w:p>
    <w:p w14:paraId="3B17BEA8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2      TGAGACACGGTCCAGACTCCTACGGGAGGCAGCAGTGAGGAATATTGGACAATGGGGGAA  300</w:t>
      </w:r>
    </w:p>
    <w:p w14:paraId="18FA1497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TGAGACACGGTCCAGACTCCTACGGGAGGCAGCAGTGAGGAATATTGGACAATGGGGGAA  296</w:t>
      </w:r>
    </w:p>
    <w:p w14:paraId="4CF4AB5D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TGAGACACGGTCCAGACTCCTACGGGAGGCAGCAGTGAGGAATATTGGACAATGGGGGAA  295</w:t>
      </w:r>
    </w:p>
    <w:p w14:paraId="615EE5B3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TGAGACACGGTCCAGACTCCTACGGGAGGCAGCAGTGAGGAATATTGGACAATGGGGGAA  300</w:t>
      </w:r>
    </w:p>
    <w:p w14:paraId="109EF8D8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</w:p>
    <w:p w14:paraId="3DBD30C3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ACCCTGATCCAGCAATGCCGCGTGAGTGAAGAAGGCCTTCGGGTTGTAAAGCTCTTTTAC  360</w:t>
      </w:r>
    </w:p>
    <w:p w14:paraId="1E048ED2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1      ACCCTGATCCAGCAATGCCGCGTGAGTGAAGAAGGCCTTCGGGTTGTAAAGCTCTTTTAC  360</w:t>
      </w:r>
    </w:p>
    <w:p w14:paraId="2FE7C9EF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2      ACCCTGATCCAGCAATGCCGCGTGAGTGAAGAAGGCCTTCGGGTTGTAAAGCTCTTTTAC  360</w:t>
      </w:r>
    </w:p>
    <w:p w14:paraId="6A3A9FC7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ACCCTGATCCAGCAATGCCGCGTGAGTGAAGAAGGCCTTCGGGTTGTAAAGCTCTTTTAC  356</w:t>
      </w:r>
    </w:p>
    <w:p w14:paraId="661079D8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ACCCTGATCCAGCAATGCCGCGTGAGTGAAGAAGGCCTTCGGGTTGTAAAGCTCTTTTAC  355</w:t>
      </w:r>
    </w:p>
    <w:p w14:paraId="211F4A88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ACCCTGATCCAGCAATGCCGCGTGAGTGAAGAAGGCCTTCGGGTTGTAAAGCTCTTTTAC  360</w:t>
      </w:r>
    </w:p>
    <w:p w14:paraId="487B0EEF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</w:p>
    <w:p w14:paraId="33F8C443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AGGTGAAGATAATGACGGTAACCTGAGAATAAGCTCCGGCTAACTTCGTGCCAGCAGCCG  420</w:t>
      </w:r>
    </w:p>
    <w:p w14:paraId="698E0538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1      AGGTGAAGATAATGACGGTAACCTGAGAATAAGCTCCGGCTAACTTCGTGCCAGCAGCCG  420</w:t>
      </w:r>
    </w:p>
    <w:p w14:paraId="086B2F1B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2      AGGTGAAGATAATGACGGTAACCTGAGAATAAGCTCCGGCTAACTTCGTGCCAGCAGCCG  420</w:t>
      </w:r>
    </w:p>
    <w:p w14:paraId="12FAD8A8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AGGTGAAGATAATGACGGTAACCTGAGAATAAGCTCCGGCTAACTTCGTGCCAGCAGCCG  416</w:t>
      </w:r>
    </w:p>
    <w:p w14:paraId="3C566133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AGGTGAAGATAATGACGGTAACCTGAGAATAAGCTCCGGCTAACTTCGTGCCAGCAGCCG  415</w:t>
      </w:r>
    </w:p>
    <w:p w14:paraId="58DBB5E5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AGGTGAAGATAATGACGGTAACCTGAGAATAAGCTCCGGCTAACTTCGTGCCAGCAGCCG  420</w:t>
      </w:r>
    </w:p>
    <w:p w14:paraId="7FDE0042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</w:p>
    <w:p w14:paraId="02BCDDAA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CGGTAATACGAAGGGAGCTAGCGTTGTTCGGAATTACTGGGCGTAAAGGGTGCGTAGGCT  480</w:t>
      </w:r>
    </w:p>
    <w:p w14:paraId="229075A3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1      CGGTAATACGAAGGGAGCTAGCGTTGTTCGGAATTACTGGGCGTAAAGGGTGCGTAGGCT  480</w:t>
      </w:r>
    </w:p>
    <w:p w14:paraId="1AFDAE82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2      CGGTAATACGAAGGGAGCTAGCGTTGTTCGGAATTACTGGGCGTAAAGGGTGCGTAGGCT  480</w:t>
      </w:r>
    </w:p>
    <w:p w14:paraId="111C75DD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CGGTAATACGAAGGGAGCTAGCGTTGTTCGGAATTACTGGGCGTAAAGGGTGCGTAGGCT  476</w:t>
      </w:r>
    </w:p>
    <w:p w14:paraId="0BE26173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CGGTAATACGAAGGGAGCTAGCGTTGTTCGGAATTACTGGGCGTAAAGGGTGCGTAGGCT  475</w:t>
      </w:r>
    </w:p>
    <w:p w14:paraId="06C13B2B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CGGTAATACGAAGGGAGCTAGCGTTGTTCGGAATTACTGGGCGTAAAGGGTGCGTAGGCT  480</w:t>
      </w:r>
    </w:p>
    <w:p w14:paraId="3E07918D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</w:p>
    <w:p w14:paraId="43679927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GTTTAATAAGTTAGATGTGAAAGCCTCGGTTTCAAGCTGAGAATAGCATTTAATACTGTT  540</w:t>
      </w:r>
    </w:p>
    <w:p w14:paraId="786B3938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1      GTTTAATAAGTTAGATGTGAAAGCCTCGGTTTCAAGCTGAGAATAGCATTTAATACTGTT  540</w:t>
      </w:r>
    </w:p>
    <w:p w14:paraId="447F0132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2      GTTTAATAAGTTAGATGTGAAAGCCTCGGTTTCAAGCTGAGAATAGCATTTAATACTGTT  540</w:t>
      </w:r>
    </w:p>
    <w:p w14:paraId="575DABB6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GTTTAATAAGTTAGATGTGAAAGCCTCGGTTTCAAGCTGAGAATAGCATTTAATACTGTT  536</w:t>
      </w:r>
    </w:p>
    <w:p w14:paraId="3F914912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GTTTAATAAGTTAGATGTGAAAGCCTCGGTTTCAAGCTGAGAATAGCATTTAATACTGTT  535</w:t>
      </w:r>
    </w:p>
    <w:p w14:paraId="43AD1D38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GTTTAATAAGTTAGATGTGAAAGCCTCGGTTTCAAGCTGAGAATAGCATTTAATACTGTT  540</w:t>
      </w:r>
    </w:p>
    <w:p w14:paraId="6346B37A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</w:p>
    <w:p w14:paraId="2A6029C3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AGACTAGAGGATAAGAGAGGATAGTGGAATTCTGAGTGTAGAGGTAAAATTCGTAGATAT  600</w:t>
      </w:r>
    </w:p>
    <w:p w14:paraId="462EDA88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1      AGACTAGAGGATAAGAGAGGATAGTGGAATTCTGAGTGTAGAGGTAAAATTCGTAGATAT  600</w:t>
      </w:r>
    </w:p>
    <w:p w14:paraId="0E827232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2      AGACTAGAGGATAAGAGAGGATAGTGGAATTCTGAGTGTAGAGGTAAAATTCGTAGATAT  600</w:t>
      </w:r>
    </w:p>
    <w:p w14:paraId="3D639306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AGACTAGAGGATAAGAGAGGATAGTGGAATTCTGAGTGTAGAGGTAAAATTCGTAGATAT  596</w:t>
      </w:r>
    </w:p>
    <w:p w14:paraId="300C2320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AGACTAGAGGATAAGAGAGGATAGTGGAATTCTGAGTGTAGAGGTAAAATTCGTAGATAT  595</w:t>
      </w:r>
    </w:p>
    <w:p w14:paraId="5CAC4336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AGACTAGAGGATAAGAGAGGATAGTGGAATTCTGAGTGTAGAGGTAAAATTCGTAGATAT  600</w:t>
      </w:r>
    </w:p>
    <w:p w14:paraId="579B5E7C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</w:p>
    <w:p w14:paraId="7E849C27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TCGGAGGAACACCAGAGGCGAAAGCGTCTATCTGGATTAATCCTAACGCTGAGGCACGAA  660</w:t>
      </w:r>
    </w:p>
    <w:p w14:paraId="40676D98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lastRenderedPageBreak/>
        <w:t>JU1848b1_seqJU1848_11      TCGGAGGAACACCAGAGGCGAAAGCGTCTATCTGGATTAATCCTAACGCTGAGGCACGAA  660</w:t>
      </w:r>
    </w:p>
    <w:p w14:paraId="5AE42992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2      TCGGAGGAACACCAGAGGCGAAAGCGTCTATCTGGATTAATCCTAACGCTGAGGCACGAA  660</w:t>
      </w:r>
    </w:p>
    <w:p w14:paraId="7E1BBF92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TCGGAGGAACACCAGAGGCGAAAGCGTCTATCTGGATTAATCCTAACGCTGAGGCACGAA  656</w:t>
      </w:r>
    </w:p>
    <w:p w14:paraId="099135B5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TCGGAGGAACACCAGAGGCGAAAGCGTCTATCTGGATTAATCCTAACGCTGAGGCACGAA  655</w:t>
      </w:r>
    </w:p>
    <w:p w14:paraId="22C6295D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TCGGAGGAACACCAGAGGCGAAAGCGTCTATCTGGATTAATCCTAACGCTGAGGCACGAA  660</w:t>
      </w:r>
    </w:p>
    <w:p w14:paraId="272D88A3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</w:p>
    <w:p w14:paraId="18DFA35E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AGTATGGGGAGCAAACAGGATTAGATACCCTGGTAGTCCATACCATAAACGATGAACGTT  720</w:t>
      </w:r>
    </w:p>
    <w:p w14:paraId="568B11EE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1      AGTATGGGGAGCAAACAGGATTAGATACCCTGGTAGTCCATACCATAAACGATGAACGTT  720</w:t>
      </w:r>
    </w:p>
    <w:p w14:paraId="303BCDED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2      AGTATGGGGAGCAAACAGGATTAGATACCCTGGTAGTCCATACCATAAACGATGAACGTT  720</w:t>
      </w:r>
    </w:p>
    <w:p w14:paraId="0157B73F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AGTATGGGGAGCAAACAGGATTAGATACCCTGGTAGTCCATACCATAAACGATGAACGTT  716</w:t>
      </w:r>
    </w:p>
    <w:p w14:paraId="1D1D9D91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AGTATGGGGAGCAAACAGGATTAGATACCCTGGTAGTCCATACCATAAACGATGAACGTT  715</w:t>
      </w:r>
    </w:p>
    <w:p w14:paraId="14328791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AGTATGGGGAGCAAACAGGATTAGATACCCTGGTAGTCCATACCATAAACGATGAACGTT  720</w:t>
      </w:r>
    </w:p>
    <w:p w14:paraId="71877404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</w:p>
    <w:p w14:paraId="747AB7B2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AAGGGTCGGTACAGAAGTATCGGTCTTCAAGCTAACGCGTTAAACGTTCCGCCTGGGGAG  780</w:t>
      </w:r>
    </w:p>
    <w:p w14:paraId="22E62206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1      AAGGGTCGGTACAGAAGTATCGGTCTTCAAGCTAACGCGTTAAACGTTCCGCCTGGGGAG  780</w:t>
      </w:r>
    </w:p>
    <w:p w14:paraId="71B40B7B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2      AAGGGTCGGTACAGAAGTATCGGTCTTCAAGCTAACGCGTTAAACGTTCCGCCTGGGGAG  780</w:t>
      </w:r>
    </w:p>
    <w:p w14:paraId="23295C94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AAGGGTCGGTACAGAAGTATCGGTCTTCAAGCTAACGCGTTAAACGTTCCGCCTGGGGAG  776</w:t>
      </w:r>
    </w:p>
    <w:p w14:paraId="04D16D04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AAGGGTCGGTACAGAAGTATCGGTCTTCAAGCTAACGCGTTAAACGTTCCGCCTGGGGAG  775</w:t>
      </w:r>
    </w:p>
    <w:p w14:paraId="714FDE5C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AAGGGTCGGTACAGAAGTATCGGTCTTCAAGCTAACGCGTTAAACGTTCCGCCTGGGGAG  780</w:t>
      </w:r>
    </w:p>
    <w:p w14:paraId="20125A32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</w:p>
    <w:p w14:paraId="7B1B03DB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TACGGTCGCAAGATTAAAACTCAAAGGAATTGACGGGGACCCGCACAAGCGGTGGAGCAT  840</w:t>
      </w:r>
    </w:p>
    <w:p w14:paraId="566FE4A4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1      TACGGTCGCAAGATTAAAACTCAAAGGAATTGACGGGGACCCGCACAAGCGGTGGAGCAT  840</w:t>
      </w:r>
    </w:p>
    <w:p w14:paraId="1DA339A1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2      TACGGTCGCAAGATTAAAACTCAAAGGAATTGACGGGGACCCGCACAAGCGGTGGAGCAT  840</w:t>
      </w:r>
    </w:p>
    <w:p w14:paraId="19E684FF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TACGGTCGCAAGATTAAAACTCAAAGGAATTGACGGGGACCCGCACAAGCGGTGGAGCAT  836</w:t>
      </w:r>
    </w:p>
    <w:p w14:paraId="3B88E442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TACGGTCGCAAGATTAAAACTCAAAGGAATTGACGGGGACCCGCACAAGCGGTGGAGCAT  835</w:t>
      </w:r>
    </w:p>
    <w:p w14:paraId="0DA9859B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TACGGTCGCAAGATTAAAACTCAAAGGAATTGACGGGGACCCGCACAAGCGGTGGAGCAT  840</w:t>
      </w:r>
    </w:p>
    <w:p w14:paraId="3B7745AE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</w:p>
    <w:p w14:paraId="69B8EACB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GTGGTTTAATTCGAAGCAACGCGCAGAACCTTACCAGGACTTGACATCTAAATTATAAAA  900</w:t>
      </w:r>
    </w:p>
    <w:p w14:paraId="76144BA1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1      GTGGTTTAATTCGAAGCAACGCGCAGAACCTTACCAGGACTTGACATCTAAATTATAAAA  900</w:t>
      </w:r>
    </w:p>
    <w:p w14:paraId="03A6502F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2      GTGGTTTAATTCGAAGCAACGCGCAGAACCTTACCAGGACTTGACATCTAAATTATAAAA  900</w:t>
      </w:r>
    </w:p>
    <w:p w14:paraId="1E5ED5BF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GTGGTTTAATTCGAAGCAACGCGCAGAACCTTACCAGGACTTGACATCTAAATTATAAAA  896</w:t>
      </w:r>
    </w:p>
    <w:p w14:paraId="373ABC7B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GTGGTTTAATTCGAAGCAACGCGCAGAACCTTACCAGGACTTGACATCTAAATTATAAAA  895</w:t>
      </w:r>
    </w:p>
    <w:p w14:paraId="635D8815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GTGGTTTAATTCGAAGCAACGCGCAGAACCTTACCAGGACTTGACATCTAAATTATAAAA  900</w:t>
      </w:r>
    </w:p>
    <w:p w14:paraId="163A7FD3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</w:p>
    <w:p w14:paraId="5D466E3C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TACAGAAATGAATTTTTTCAGTTCGGCTGGGTTTAGACAGGTGCTGCATGGCTGTCGTCA  960</w:t>
      </w:r>
    </w:p>
    <w:p w14:paraId="71FFD08E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1      TACAGAAATGAATTTTTTCAGTTCGGCTGGGTTTAGACAGGTGCTGCATGGCTGTCGTCA  960</w:t>
      </w:r>
    </w:p>
    <w:p w14:paraId="7DF0D2D7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2      TACAGAAATGAATTTTTTCAGTTCGGCTGGGTTTAGACAGGTGCTGCATGGCTGTCGTCA  960</w:t>
      </w:r>
    </w:p>
    <w:p w14:paraId="1AD57AAB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TACAGAAATGAATTTTTTCAGTTCGGCTGGGTTTAGACAGGTGCTGCATGGCTGTCGTCA  956</w:t>
      </w:r>
    </w:p>
    <w:p w14:paraId="0ACFAFA4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TACAGAAATGAATTTTTTCAGTTCGGCTGGGTTTAGACAGGTGCTGCATGGCTGTCGTCA  955</w:t>
      </w:r>
    </w:p>
    <w:p w14:paraId="5C91DEEC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TACAGAAATGAATTTTTTCAGTTCGGCTGGGTTTAGACAGGTGCTGCATGGCTGTCGTCA  960</w:t>
      </w:r>
    </w:p>
    <w:p w14:paraId="6321F45A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</w:p>
    <w:p w14:paraId="28A7FAC3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GCTCGTGTCGTGAGATGTTGGGTTAAGTCCCGCAACGAGCGCAACCCCTATTTTTAATTG  1020</w:t>
      </w:r>
    </w:p>
    <w:p w14:paraId="4F4BCB0E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1      GCTCGTGTCGTGAGATGTTGGGTTAAGTCCCGCAACGAGCGCAACCCCTATTTTTAATTG  1020</w:t>
      </w:r>
    </w:p>
    <w:p w14:paraId="29B9A51D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2      GCTCGTGTCGTGAGATGTTGGGTTAAGTCCCGCAACGAGCGCAACCCCTATTTTTAATTG  1020</w:t>
      </w:r>
    </w:p>
    <w:p w14:paraId="520018E2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GCTCGTGTCGTGAGATGTTGGGTTAAGTCCCGCAACGAGCGCAACCCCTATTTTTAATTG  1016</w:t>
      </w:r>
    </w:p>
    <w:p w14:paraId="68C77DA6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GCTCGTGTCGTGAGATGTTGGGTTAAGTCCCGCAACGAGCGCAACCCCTATTTTTAATTG  1015</w:t>
      </w:r>
    </w:p>
    <w:p w14:paraId="482C4A8E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GCTCGTGTCGTGAGATGTTGGGTTAAGTCCCGCAACGAGCGCAACCCCTATTTTTAATTG  1020</w:t>
      </w:r>
    </w:p>
    <w:p w14:paraId="66351016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</w:p>
    <w:p w14:paraId="1CB7086A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CCATCAAGTAATGTTGGGAACTTTAGAAAAACTGCCGGTGATAAGCCGGAGGAAGGTGGG  1080</w:t>
      </w:r>
    </w:p>
    <w:p w14:paraId="34CA9DFB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1      CCATCAAGTAATGTTGGGAACTTTAGAAAAACTGCCGGTGATAAGCCGGAGGAAGGTGGG  1080</w:t>
      </w:r>
    </w:p>
    <w:p w14:paraId="5C1B66FF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2      CCATCAAGTAATGTTGGGAACTTTAGAAAAACTGCCGGTGATAAGCCGGAGGAAGGTGGG  1080</w:t>
      </w:r>
    </w:p>
    <w:p w14:paraId="224B230C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CCATCAAGTAATGTTGGGAACTTTAGAAAAACTGCCGGTGATAAGCCGGAGGAAGGTGGG  1076</w:t>
      </w:r>
    </w:p>
    <w:p w14:paraId="378C581B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CCATCAAGTAATGTTGGGAACTTTAGAAAAACTGCCGGTGATAAGCCGGAGGAAGGTGGG  1075</w:t>
      </w:r>
    </w:p>
    <w:p w14:paraId="1E1CC7FF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CCATCAAGTAATGTTGGGAACTTTAGAAAAACTGCCGGTGATAAGCCGGAGGAAGGTGGG  1080</w:t>
      </w:r>
    </w:p>
    <w:p w14:paraId="5131405A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</w:p>
    <w:p w14:paraId="697E97CE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GATGACGTCTAGTCCTCATGGCCCTTATGTCCTGGGCTACACACGTGCTACAATGGCGGT  1140</w:t>
      </w:r>
    </w:p>
    <w:p w14:paraId="3892B53E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1      GATGACGTCTAGTCCTCATGGCCCTTATGTCCTGGGCTACACACGTGCTACAATGGCGGT  1140</w:t>
      </w:r>
    </w:p>
    <w:p w14:paraId="6F3FEB94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2      GATGACGTCTAGTCCTCATGGCCCTTATGTCCTGGGCTACACACGTGCTACAATGGCGGT  1140</w:t>
      </w:r>
    </w:p>
    <w:p w14:paraId="023D87BA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GATGACGTCTAGTCCTCATGGCCCTTATGTCCTGGGCTACACACGTGCTACAATGGCGGT  1136</w:t>
      </w:r>
    </w:p>
    <w:p w14:paraId="0D8CA0E6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GATGACGTCTAGTCCTCATGGCCCTTATGTCCTGGGCTACACACGTGCTACAATGGCGGT  1135</w:t>
      </w:r>
    </w:p>
    <w:p w14:paraId="67053F1E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GATGACGTCTAGTCCTCATGGCCCTTATGTCCTGGGCTACACACGTGCTACAATGGCGGT  1140</w:t>
      </w:r>
    </w:p>
    <w:p w14:paraId="4F534F25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</w:p>
    <w:p w14:paraId="4A1011D6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GACAATGAGCAAGCAAACCTGCGAGGGTAAGCTAATCTCAAAAATCCGTCGTAGTTCGGA  1200</w:t>
      </w:r>
    </w:p>
    <w:p w14:paraId="65891EF3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1      GACAATGAGCAAGCAAACCTGCGAGGGTAAGCTAATCTCAAAAATCCGTCGTAGTTCGGA  1200</w:t>
      </w:r>
    </w:p>
    <w:p w14:paraId="587532CF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2      GACAATGAGCAAGCAAACCTGCGAGGGTAAGCTAATCTCAAAAATCCGTCGTAGTTCGGA  1200</w:t>
      </w:r>
    </w:p>
    <w:p w14:paraId="232B0392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GACAATGAGCAAGCAAACCTGCGAGGGTAAGCTAATCTCAAAAATCCGTCGTAGTTCGGA  1196</w:t>
      </w:r>
    </w:p>
    <w:p w14:paraId="4434BFBF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GACAATGAGCAAGCAAACCTGCGAGGGTAAGCTAATCTCAAAAATCCGTCGTAGTTCGGA  1195</w:t>
      </w:r>
    </w:p>
    <w:p w14:paraId="36ACD5B5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GACAATGAGCAAGCAAACCTGCGAGGGTAAGCTAATCTCAAAAATCCGTCGTAGTTCGGA  1200</w:t>
      </w:r>
    </w:p>
    <w:p w14:paraId="1F8F59FF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</w:p>
    <w:p w14:paraId="597C4BED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TTGTACTCTGAAACTCGAGTGCATGAAGTTGGAATCGCTAGTAATCGCAGATCAGCATGC  1260</w:t>
      </w:r>
    </w:p>
    <w:p w14:paraId="10799718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1      TTGTACTCTGAAACTCGAGTGCATGAAGTTGGAATCGCTAGTAATCGCAGATCAGCATGC  1260</w:t>
      </w:r>
    </w:p>
    <w:p w14:paraId="23A63EF3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lastRenderedPageBreak/>
        <w:t>JU1848b1_seqJU1848_12      TTGTACTCTGAAACTCGAGTGCATGAAGTTGGAATCGCTAGTAATCGCAGATCAGCATGC  1260</w:t>
      </w:r>
    </w:p>
    <w:p w14:paraId="3BC9B1D7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TTGTACTCTGAAACTCGAGTGCATGAAGTTGGAATCGCTAGTAATCGCAGATCAGCATGC  1256</w:t>
      </w:r>
    </w:p>
    <w:p w14:paraId="43B85C79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TTGTACTCTGAAACTCGAGTGCATGAAGTTGGAATCGCTAGTAATCGCAGATCAGCATGC  1255</w:t>
      </w:r>
    </w:p>
    <w:p w14:paraId="12C05FDB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TTGTACTCTGAAACTCGAGTGCATGAAGTTGGAATCGCTAGTAATCGCAGATCAGCATGC  1260</w:t>
      </w:r>
    </w:p>
    <w:p w14:paraId="792A1C7D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</w:p>
    <w:p w14:paraId="5F93CFA2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TGCGGTGAATACGTTCCCGGGTCTTGTACACACCGCCCGTCACACCATGGAAGCTGATTT  1320</w:t>
      </w:r>
    </w:p>
    <w:p w14:paraId="44916D2B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1      TGCGGTGAATACGTTCCCGGGTCTTGTACACACCGCCCGTCACACCATGGAAGCTGATTT  1320</w:t>
      </w:r>
    </w:p>
    <w:p w14:paraId="1A15D301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2      TGCGGTGAATACGTTCCCGGGTCTTGTACACACCGCCCGTCACACCATGGAAGCTGATTT  1320</w:t>
      </w:r>
    </w:p>
    <w:p w14:paraId="524C92AC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TGCGGTGAATACGTTCCCGGGTCTTGTACACACCGCCCGTCACACCATGGAAGCTGATTT  1316</w:t>
      </w:r>
    </w:p>
    <w:p w14:paraId="5EA3AAFF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TGCGGTGAATACGTTCCCGGGTCTTGTACACACCGCCCGTCACACCATGGAAGCTGATTT  1315</w:t>
      </w:r>
    </w:p>
    <w:p w14:paraId="47E3E2A9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TGCGGTGAATACGTTCCCGGGTCTTGTACACACCGCCCGTCACACCATGGAAGCTGATTT  1320</w:t>
      </w:r>
    </w:p>
    <w:p w14:paraId="0C7B4810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</w:p>
    <w:p w14:paraId="7088390B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09      TACCTTAAGACGGTGTACCAACCTAGCAATAGGAGGAAGCC</w:t>
      </w:r>
      <w:proofErr w:type="gramStart"/>
      <w:r w:rsidRPr="00F75F43">
        <w:rPr>
          <w:rFonts w:ascii="Courier" w:hAnsi="Courier" w:cs="Arial"/>
          <w:sz w:val="16"/>
          <w:szCs w:val="16"/>
        </w:rPr>
        <w:t>-  1361</w:t>
      </w:r>
      <w:proofErr w:type="gramEnd"/>
    </w:p>
    <w:p w14:paraId="350153C8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1      TACCTTAAGACGGTGTACCAACCTAGCAATAGGAGGAAGC</w:t>
      </w:r>
      <w:proofErr w:type="gramStart"/>
      <w:r w:rsidRPr="00F75F43">
        <w:rPr>
          <w:rFonts w:ascii="Courier" w:hAnsi="Courier" w:cs="Arial"/>
          <w:sz w:val="16"/>
          <w:szCs w:val="16"/>
        </w:rPr>
        <w:t>--  1360</w:t>
      </w:r>
      <w:proofErr w:type="gramEnd"/>
    </w:p>
    <w:p w14:paraId="0EF7F201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2      TACCTTAAGACGGTGTACCAACCTAGCAATAGGAGGAAGCC</w:t>
      </w:r>
      <w:proofErr w:type="gramStart"/>
      <w:r w:rsidRPr="00F75F43">
        <w:rPr>
          <w:rFonts w:ascii="Courier" w:hAnsi="Courier" w:cs="Arial"/>
          <w:sz w:val="16"/>
          <w:szCs w:val="16"/>
        </w:rPr>
        <w:t>-  1361</w:t>
      </w:r>
      <w:proofErr w:type="gramEnd"/>
    </w:p>
    <w:p w14:paraId="590BDBBD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3      TACCTTAAGACGGTGTACCAACCTAGCAATAGGAGGAAG</w:t>
      </w:r>
      <w:proofErr w:type="gramStart"/>
      <w:r w:rsidRPr="00F75F43">
        <w:rPr>
          <w:rFonts w:ascii="Courier" w:hAnsi="Courier" w:cs="Arial"/>
          <w:sz w:val="16"/>
          <w:szCs w:val="16"/>
        </w:rPr>
        <w:t>---  1355</w:t>
      </w:r>
      <w:proofErr w:type="gramEnd"/>
    </w:p>
    <w:p w14:paraId="36F9D786" w14:textId="77777777" w:rsidR="00F75F43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4      TACCTTAAGACGGTGTACCAACCTAGCAATAGGAGGAAGCCG  1357</w:t>
      </w:r>
    </w:p>
    <w:p w14:paraId="476D1859" w14:textId="29CDFECE" w:rsidR="0021442B" w:rsidRPr="00F75F43" w:rsidRDefault="00F75F43" w:rsidP="00F75F43">
      <w:pPr>
        <w:rPr>
          <w:rFonts w:ascii="Courier" w:hAnsi="Courier" w:cs="Arial"/>
          <w:sz w:val="16"/>
          <w:szCs w:val="16"/>
        </w:rPr>
      </w:pPr>
      <w:r w:rsidRPr="00F75F43">
        <w:rPr>
          <w:rFonts w:ascii="Courier" w:hAnsi="Courier" w:cs="Arial"/>
          <w:sz w:val="16"/>
          <w:szCs w:val="16"/>
        </w:rPr>
        <w:t>JU1848b1_seqJU1848_15      TACCTTAAGACGGTGTACCAACCTAGCAATAGGAGGAAGCC</w:t>
      </w:r>
      <w:proofErr w:type="gramStart"/>
      <w:r w:rsidRPr="00F75F43">
        <w:rPr>
          <w:rFonts w:ascii="Courier" w:hAnsi="Courier" w:cs="Arial"/>
          <w:sz w:val="16"/>
          <w:szCs w:val="16"/>
        </w:rPr>
        <w:t>-  1361</w:t>
      </w:r>
      <w:proofErr w:type="gramEnd"/>
    </w:p>
    <w:sectPr w:rsidR="0021442B" w:rsidRPr="00F75F43" w:rsidSect="00B371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rW0NDC0sDA1NjBQ0lEKTi0uzszPAykwrAUANU5DMSwAAAA="/>
  </w:docVars>
  <w:rsids>
    <w:rsidRoot w:val="00F75F43"/>
    <w:rsid w:val="0021442B"/>
    <w:rsid w:val="00505777"/>
    <w:rsid w:val="00B3718E"/>
    <w:rsid w:val="00F75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FCDA5"/>
  <w15:chartTrackingRefBased/>
  <w15:docId w15:val="{A771EF12-7CE4-6C41-8769-FBB557D54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908</Words>
  <Characters>10876</Characters>
  <Application>Microsoft Office Word</Application>
  <DocSecurity>0</DocSecurity>
  <Lines>90</Lines>
  <Paragraphs>25</Paragraphs>
  <ScaleCrop>false</ScaleCrop>
  <Company/>
  <LinksUpToDate>false</LinksUpToDate>
  <CharactersWithSpaces>1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ilanjana Das</cp:lastModifiedBy>
  <cp:revision>2</cp:revision>
  <dcterms:created xsi:type="dcterms:W3CDTF">2021-07-22T14:00:00Z</dcterms:created>
  <dcterms:modified xsi:type="dcterms:W3CDTF">2021-07-22T14:00:00Z</dcterms:modified>
</cp:coreProperties>
</file>